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6, 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of_Particip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7, 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3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07:44:33Z</dcterms:created>
  <dcterms:modified xsi:type="dcterms:W3CDTF">2024-10-16T07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